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ivil</w:t>
      </w:r>
      <w:r>
        <w:t xml:space="preserve"> </w:t>
      </w:r>
      <w:r>
        <w:t xml:space="preserve">Engineering</w:t>
      </w:r>
      <w:r>
        <w:t xml:space="preserve"> </w:t>
      </w:r>
      <w:r>
        <w:t xml:space="preserve">at</w:t>
      </w:r>
      <w:r>
        <w:t xml:space="preserve"> </w:t>
      </w:r>
      <w:r>
        <w:t xml:space="preserve">Toronto</w:t>
      </w:r>
      <w:r>
        <w:t xml:space="preserve"> </w:t>
      </w:r>
      <w:r>
        <w:t xml:space="preserve">University</w:t>
      </w:r>
    </w:p>
    <w:bookmarkStart w:id="20" w:name="Xbc11f0e89eacb1aac2f9071ea8278e2f40d33be"/>
    <w:p>
      <w:pPr>
        <w:pStyle w:val="Heading1"/>
      </w:pPr>
      <w:r>
        <w:t xml:space="preserve">Scholarship Application Letter: Advancing Sustainable Infrastructure Through Civil Engineering in Canada's Heartland</w:t>
      </w:r>
    </w:p>
    <w:p>
      <w:pPr>
        <w:pStyle w:val="FirstParagraph"/>
      </w:pPr>
      <w:r>
        <w:t xml:space="preserve">Dear Esteemed Scholarship Committee,</w:t>
      </w:r>
    </w:p>
    <w:p>
      <w:pPr>
        <w:pStyle w:val="BodyText"/>
      </w:pPr>
      <w:r>
        <w:t xml:space="preserve">It is with profound enthusiasm and a deep sense of purpose that I submit my application for the prestigious [Specify Scholarship Name, e.g., "Toronto Metropolitan University Graduate Leadership Scholarship"] to support my Master of Civil Engineering studies at Toronto Metropolitan University (TMU). As a dedicated aspiring Civil Engineer hailing from [Your Country/Region], I have long been captivated by Canada's commitment to innovation, sustainability, and inclusive urban development—principles that resonate powerfully with my professional aspirations. My journey has led me to recognize Toronto not merely as a bustling metropolis, but as the vibrant epicenter where cutting-edge civil engineering solutions converge to shape Canada's future. This scholarship represents far more than financial aid; it is the crucial catalyst I require to contribute meaningfully to Toronto's infrastructure resilience and Canada's broader environmental goals.</w:t>
      </w:r>
    </w:p>
    <w:p>
      <w:pPr>
        <w:pStyle w:val="BodyText"/>
      </w:pPr>
      <w:r>
        <w:t xml:space="preserve">My academic foundation in Civil Engineering at [Your University] equipped me with rigorous technical skills, including structural analysis, geotechnical engineering, hydraulic modeling, and sustainable materials science. However, it was my fieldwork on the [Mention Specific Project/Research Topic Relevant to Toronto's Context] that ignited my passion for the unique challenges facing Canadian cities. During a research internship in [Your City/Region], I collaborated on a feasibility study for integrating green infrastructure into aging drainage systems—a critical need echoed across Toronto's rapidly expanding Greater Golden Horseshoe region. This project required meticulous assessment of local hydrological data, community engagement strategies, and alignment with Ontario's Climate Change Action Plan. I witnessed firsthand how civil engineering decisions directly impact neighborhood safety, environmental health, and social equity—principles that define the Canadian engineering ethos. My thesis on "Optimizing Urban Drainage Networks for Climate Resilience in Mid-Sized Canadian Cities" earned top honors and positioned me to immediately engage with Toronto's most pressing infrastructure priorities.</w:t>
      </w:r>
    </w:p>
    <w:p>
      <w:pPr>
        <w:pStyle w:val="BodyText"/>
      </w:pPr>
      <w:r>
        <w:t xml:space="preserve">My commitment to Canada, specifically Toronto, is not theoretical; it is deeply rooted in a vision of responsible development that respects both natural systems and diverse communities. Toronto stands as a global model for multicultural urbanism, yet its rapid growth intensifies pressures on transportation networks (like the ongoing Ontario Line expansion), flood-prone corridors along the Don River watershed, and aging utility infrastructure. I am particularly inspired by initiatives like the Toronto Green Roof Bylaw and CIVITAS Canada’s work on climate-adaptive design—efforts where civil engineers are not just builders, but essential architects of community well-being. Pursuing my Master's at TMU is strategically vital: its Civil Engineering program, housed within the innovative Faculty of Engineering &amp; Architectural Science, uniquely emphasizes urban sustainability and smart infrastructure through partnerships with the City of Toronto’s Municipal Affairs department and organizations like Infrastructure Ontario. Courses such as "Advanced Sustainable Urban Systems" and "Resilient Infrastructure Design for Climate Change" directly align with my goal to specialize in climate-resilient water management systems—a field where Toronto leads Canada, yet faces escalating demands due to intensified rainfall events.</w:t>
      </w:r>
    </w:p>
    <w:p>
      <w:pPr>
        <w:pStyle w:val="BodyText"/>
      </w:pPr>
      <w:r>
        <w:t xml:space="preserve">This Scholarship Application Letter serves as a testament to my unwavering dedication. Financial constraints have been the primary barrier preventing me from fully immersing myself in Toronto’s dynamic engineering ecosystem. The scholarship would enable me to: (1) enroll in TMU’s co-op program, gaining hands-on experience with Toronto-based firms like WSP or AECOM on projects such as the Eglinton Crosstown LRT corridor; (2) participate in critical fieldwork studying stormwater management solutions at sites like the High Park Green Infrastructure Demonstration Project; (3) attend conferences like the Canadian Society for Civil Engineering's annual meeting in Toronto, where I can present research and network with professionals shaping Canada’s infrastructure policies. Without this support, I would be forced to pursue employment immediately after graduation—a path that would delay my ability to contribute directly to solving Toronto’s urgent needs for resilient, equitable infrastructure.</w:t>
      </w:r>
    </w:p>
    <w:p>
      <w:pPr>
        <w:pStyle w:val="BodyText"/>
      </w:pPr>
      <w:r>
        <w:t xml:space="preserve">My professional ethos is grounded in the Canadian engineering principle of "serving society with integrity." In Toronto, where communities from Scarborough to Etobicoke demand infrastructure that reflects their cultural identities and environmental realities, I aim to be an engineer who listens as much as they design. I have already begun connecting with Toronto-based professionals through the Ontario Society of Professional Engineers (OSPE) student chapter and volunteering with community groups focused on neighborhood flood preparedness in North York. This scholarship would amplify my capacity to learn from these communities while contributing tangible value through research on low-impact development strategies tailored for Toronto’s unique urban fabric and climate challenges.</w:t>
      </w:r>
    </w:p>
    <w:p>
      <w:pPr>
        <w:pStyle w:val="BodyText"/>
      </w:pPr>
      <w:r>
        <w:t xml:space="preserve">Canada’s future as a leader in sustainable development hinges on investing in the next generation of engineers who understand its cities’ complexities. I am eager to bring my technical rigor, community-focused mindset, and deep appreciation for Toronto’s transformative potential to TMU's campus. By supporting my education through this scholarship, you are not just funding a student—you are investing in a future civil engineer who is already committed to building Toronto and Canada’s infrastructure with foresight, equity, and innovation. I am prepared to dedicate myself fully to academic excellence and collaborative problem-solving in the heart of Canada’s most dynamic city.</w:t>
      </w:r>
    </w:p>
    <w:p>
      <w:pPr>
        <w:pStyle w:val="BodyText"/>
      </w:pPr>
      <w:r>
        <w:t xml:space="preserve">Thank you for considering my application. I welcome the opportunity to discuss how my goals align with your scholarship's mission at your convenience. I have attached all required documentation, including transcripts, letters of recommendation from [Professor Name] (Civil Engineering Chair at [Your University]) and [Professional Name] (Senior Engineer at [Firm]), and a detailed research proposal outlining my intended focus on Toronto’s stormwater infrastructure challenges.</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Email Address]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ivil Engineering at Toronto University</dc:title>
  <dc:creator/>
  <dc:language>en</dc:language>
  <cp:keywords/>
  <dcterms:created xsi:type="dcterms:W3CDTF">2025-12-12T12:39:35Z</dcterms:created>
  <dcterms:modified xsi:type="dcterms:W3CDTF">2025-12-12T12:39:35Z</dcterms:modified>
</cp:coreProperties>
</file>

<file path=docProps/custom.xml><?xml version="1.0" encoding="utf-8"?>
<Properties xmlns="http://schemas.openxmlformats.org/officeDocument/2006/custom-properties" xmlns:vt="http://schemas.openxmlformats.org/officeDocument/2006/docPropsVTypes"/>
</file>